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C6A411" w14:textId="5807FB41" w:rsidR="00751413" w:rsidRDefault="00986450" w:rsidP="00F24DCD">
      <w:pPr>
        <w:pStyle w:val="Title"/>
      </w:pPr>
      <w:r>
        <w:t xml:space="preserve">How to </w:t>
      </w:r>
      <w:r w:rsidR="00C43420">
        <w:t xml:space="preserve">Extract a </w:t>
      </w:r>
      <w:r w:rsidR="00EA22D6">
        <w:t>C</w:t>
      </w:r>
      <w:r w:rsidR="00C43420">
        <w:t xml:space="preserve">lip from your </w:t>
      </w:r>
      <w:r w:rsidR="00EA22D6">
        <w:t>I</w:t>
      </w:r>
      <w:r w:rsidR="00C43420">
        <w:t xml:space="preserve">nterview </w:t>
      </w:r>
      <w:r w:rsidR="00EA22D6">
        <w:t>F</w:t>
      </w:r>
      <w:r w:rsidR="00C43420">
        <w:t>ile in Audacity</w:t>
      </w:r>
    </w:p>
    <w:p w14:paraId="259B4E9E" w14:textId="77777777" w:rsidR="00751413" w:rsidRDefault="00751413" w:rsidP="00B13B63">
      <w:pPr>
        <w:spacing w:after="0"/>
      </w:pPr>
    </w:p>
    <w:p w14:paraId="0373EE77" w14:textId="4A8272BF" w:rsidR="00005009" w:rsidRDefault="00005009" w:rsidP="00005009">
      <w:pPr>
        <w:pStyle w:val="ListParagraph"/>
        <w:numPr>
          <w:ilvl w:val="0"/>
          <w:numId w:val="23"/>
        </w:numPr>
        <w:ind w:left="709"/>
        <w:rPr>
          <w:lang w:val="en-CA"/>
        </w:rPr>
      </w:pPr>
      <w:r>
        <w:t xml:space="preserve">Important: </w:t>
      </w:r>
      <w:r w:rsidRPr="00005009">
        <w:rPr>
          <w:lang w:val="en-CA"/>
        </w:rPr>
        <w:t xml:space="preserve">It is best to create a folder on your desktop to store your original interview and all other audio </w:t>
      </w:r>
      <w:r>
        <w:rPr>
          <w:lang w:val="en-CA"/>
        </w:rPr>
        <w:t xml:space="preserve"> and </w:t>
      </w:r>
      <w:r w:rsidRPr="00005009">
        <w:rPr>
          <w:lang w:val="en-CA"/>
        </w:rPr>
        <w:t>project files.</w:t>
      </w:r>
    </w:p>
    <w:p w14:paraId="587A8412" w14:textId="77777777" w:rsidR="00005009" w:rsidRPr="00005009" w:rsidRDefault="00005009" w:rsidP="00005009">
      <w:pPr>
        <w:pStyle w:val="ListParagraph"/>
        <w:ind w:left="709"/>
        <w:rPr>
          <w:lang w:val="en-CA"/>
        </w:rPr>
      </w:pPr>
    </w:p>
    <w:p w14:paraId="1C987B68" w14:textId="6E2458EA" w:rsidR="00C43420" w:rsidRDefault="00C43420" w:rsidP="007940DD">
      <w:pPr>
        <w:pStyle w:val="ListParagraph"/>
        <w:numPr>
          <w:ilvl w:val="0"/>
          <w:numId w:val="23"/>
        </w:numPr>
        <w:ind w:left="709"/>
      </w:pPr>
      <w:r>
        <w:t>Open the Audacity application on your computer</w:t>
      </w:r>
      <w:r w:rsidR="00114BCF">
        <w:t>.</w:t>
      </w:r>
    </w:p>
    <w:p w14:paraId="1AAE168D" w14:textId="77777777" w:rsidR="00D43C1A" w:rsidRDefault="00C43420" w:rsidP="00D43C1A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7E0DAEEF" wp14:editId="022E0696">
            <wp:extent cx="754674" cy="749643"/>
            <wp:effectExtent l="114300" t="101600" r="121920" b="139700"/>
            <wp:docPr id="2" name="Picture 2" title="Audac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udacity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9008" cy="75394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3FCBF29" w14:textId="41721C56" w:rsidR="00C43420" w:rsidRDefault="00D43C1A" w:rsidP="00D43C1A">
      <w:pPr>
        <w:pStyle w:val="Caption"/>
        <w:ind w:firstLine="709"/>
        <w:jc w:val="center"/>
      </w:pPr>
      <w:r>
        <w:t xml:space="preserve">Figure </w:t>
      </w:r>
      <w:r w:rsidR="00D923C4">
        <w:fldChar w:fldCharType="begin"/>
      </w:r>
      <w:r w:rsidR="00D923C4">
        <w:instrText xml:space="preserve"> SEQ Figure \* ARABIC </w:instrText>
      </w:r>
      <w:r w:rsidR="00D923C4">
        <w:fldChar w:fldCharType="separate"/>
      </w:r>
      <w:r w:rsidR="003A5D8C">
        <w:rPr>
          <w:noProof/>
        </w:rPr>
        <w:t>1</w:t>
      </w:r>
      <w:r w:rsidR="00D923C4">
        <w:rPr>
          <w:noProof/>
        </w:rPr>
        <w:fldChar w:fldCharType="end"/>
      </w:r>
      <w:r>
        <w:t xml:space="preserve"> Audacity Logo</w:t>
      </w:r>
    </w:p>
    <w:p w14:paraId="7EC6BB08" w14:textId="46FDBA8C" w:rsidR="00C43420" w:rsidRDefault="00C43420" w:rsidP="00C43420">
      <w:pPr>
        <w:pStyle w:val="ListParagraph"/>
        <w:numPr>
          <w:ilvl w:val="0"/>
          <w:numId w:val="23"/>
        </w:numPr>
        <w:ind w:left="709"/>
      </w:pPr>
      <w:r>
        <w:t>Select File-&gt;Import-&gt;Audio</w:t>
      </w:r>
      <w:r w:rsidR="00973BB1">
        <w:t>.</w:t>
      </w:r>
    </w:p>
    <w:p w14:paraId="33111565" w14:textId="77777777" w:rsidR="00D43C1A" w:rsidRDefault="00C43420" w:rsidP="00D43C1A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3EAC723E" wp14:editId="09D4967F">
            <wp:extent cx="2372172" cy="1484871"/>
            <wp:effectExtent l="0" t="0" r="0" b="0"/>
            <wp:docPr id="3" name="Picture 3" title="Import Audio 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port Audio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2172" cy="1484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F7AE3" w14:textId="5BC7DBFA" w:rsidR="00C43420" w:rsidRDefault="00D43C1A" w:rsidP="00D43C1A">
      <w:pPr>
        <w:pStyle w:val="Caption"/>
        <w:ind w:firstLine="709"/>
        <w:jc w:val="center"/>
      </w:pPr>
      <w:r>
        <w:t xml:space="preserve">Figure </w:t>
      </w:r>
      <w:r w:rsidR="00D923C4">
        <w:fldChar w:fldCharType="begin"/>
      </w:r>
      <w:r w:rsidR="00D923C4">
        <w:instrText xml:space="preserve"> SEQ Figure \* ARABIC </w:instrText>
      </w:r>
      <w:r w:rsidR="00D923C4">
        <w:fldChar w:fldCharType="separate"/>
      </w:r>
      <w:r w:rsidR="003A5D8C">
        <w:rPr>
          <w:noProof/>
        </w:rPr>
        <w:t>2</w:t>
      </w:r>
      <w:r w:rsidR="00D923C4">
        <w:rPr>
          <w:noProof/>
        </w:rPr>
        <w:fldChar w:fldCharType="end"/>
      </w:r>
      <w:r>
        <w:t xml:space="preserve"> Import Audio File</w:t>
      </w:r>
    </w:p>
    <w:p w14:paraId="12AB0BFB" w14:textId="6A8E5020" w:rsidR="00C96307" w:rsidRDefault="00973BB1" w:rsidP="00C43420">
      <w:r>
        <w:tab/>
        <w:t xml:space="preserve">Navigate to your interview recording file (typically a .mp3 or .wav file) and click </w:t>
      </w:r>
      <w:r w:rsidR="00CC0D42">
        <w:t>“O</w:t>
      </w:r>
      <w:r>
        <w:t>pen</w:t>
      </w:r>
      <w:r w:rsidR="00CC0D42">
        <w:t>”</w:t>
      </w:r>
      <w:r>
        <w:t>.</w:t>
      </w:r>
    </w:p>
    <w:p w14:paraId="49764B9A" w14:textId="237DBE75" w:rsidR="009638D4" w:rsidRDefault="00C96307" w:rsidP="00DF5416">
      <w:pPr>
        <w:pStyle w:val="ListParagraph"/>
        <w:numPr>
          <w:ilvl w:val="0"/>
          <w:numId w:val="23"/>
        </w:numPr>
        <w:ind w:left="709"/>
      </w:pPr>
      <w:r>
        <w:t xml:space="preserve">The </w:t>
      </w:r>
      <w:r w:rsidR="00D651F0">
        <w:t xml:space="preserve">visual representation of the </w:t>
      </w:r>
      <w:r>
        <w:t xml:space="preserve">imported audio </w:t>
      </w:r>
      <w:r w:rsidR="00D651F0">
        <w:t>track</w:t>
      </w:r>
      <w:r>
        <w:t xml:space="preserve"> </w:t>
      </w:r>
      <w:r w:rsidR="00F30BB7">
        <w:t xml:space="preserve">(called a </w:t>
      </w:r>
      <w:r w:rsidR="00F30BB7" w:rsidRPr="00F30BB7">
        <w:rPr>
          <w:i/>
        </w:rPr>
        <w:t>waveform</w:t>
      </w:r>
      <w:r w:rsidR="00F30BB7">
        <w:t xml:space="preserve">) </w:t>
      </w:r>
      <w:r>
        <w:t>will be displayed in Audacity</w:t>
      </w:r>
      <w:r w:rsidR="00D651F0">
        <w:t xml:space="preserve"> project window</w:t>
      </w:r>
      <w:r w:rsidR="00F30BB7">
        <w:t>.</w:t>
      </w:r>
    </w:p>
    <w:p w14:paraId="28AB5EDF" w14:textId="77777777" w:rsidR="00F30BB7" w:rsidRDefault="00F30BB7" w:rsidP="00F30BB7">
      <w:pPr>
        <w:pStyle w:val="ListParagraph"/>
        <w:ind w:left="709"/>
      </w:pPr>
    </w:p>
    <w:p w14:paraId="7F4B8B51" w14:textId="4B242367" w:rsidR="00F44107" w:rsidRDefault="00E05D8D" w:rsidP="00F44107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446F1324" wp14:editId="1557116A">
            <wp:extent cx="2915423" cy="1327867"/>
            <wp:effectExtent l="0" t="0" r="5715" b="5715"/>
            <wp:docPr id="5" name="Picture 5" title="Stereo Wavefo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pored Audacity File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2847" cy="1331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41556" w14:textId="176E9E0E" w:rsidR="00C96307" w:rsidRDefault="00F44107" w:rsidP="00F44107">
      <w:pPr>
        <w:pStyle w:val="Caption"/>
        <w:jc w:val="center"/>
      </w:pPr>
      <w:r>
        <w:t xml:space="preserve">Figure </w:t>
      </w:r>
      <w:r w:rsidR="00D923C4">
        <w:fldChar w:fldCharType="begin"/>
      </w:r>
      <w:r w:rsidR="00D923C4">
        <w:instrText xml:space="preserve"> SEQ Figure \* ARABIC </w:instrText>
      </w:r>
      <w:r w:rsidR="00D923C4">
        <w:fldChar w:fldCharType="separate"/>
      </w:r>
      <w:r w:rsidR="003A5D8C">
        <w:rPr>
          <w:noProof/>
        </w:rPr>
        <w:t>3</w:t>
      </w:r>
      <w:r w:rsidR="00D923C4">
        <w:rPr>
          <w:noProof/>
        </w:rPr>
        <w:fldChar w:fldCharType="end"/>
      </w:r>
      <w:r>
        <w:t xml:space="preserve"> Stereo </w:t>
      </w:r>
      <w:r w:rsidR="002002C9">
        <w:t>Waveform</w:t>
      </w:r>
    </w:p>
    <w:p w14:paraId="4287CFE3" w14:textId="5D5C6138" w:rsidR="00D43C1A" w:rsidRDefault="00D651F0" w:rsidP="00D43C1A">
      <w:pPr>
        <w:ind w:left="709"/>
      </w:pPr>
      <w:r w:rsidRPr="004E46E8">
        <w:rPr>
          <w:b/>
        </w:rPr>
        <w:t>Note</w:t>
      </w:r>
      <w:r>
        <w:t xml:space="preserve">: </w:t>
      </w:r>
      <w:r w:rsidR="00CC0D42">
        <w:t xml:space="preserve">There are two types of audio tracks: mono and stereo. </w:t>
      </w:r>
      <w:r w:rsidR="00D43C1A" w:rsidRPr="00D43C1A">
        <w:rPr>
          <w:lang w:val="en-CA"/>
        </w:rPr>
        <w:t>Mono tracks look like one waveform whereas stereo tracks look like two waveforms stacked on top of each other</w:t>
      </w:r>
      <w:r w:rsidR="00D43C1A">
        <w:rPr>
          <w:lang w:val="en-CA"/>
        </w:rPr>
        <w:t xml:space="preserve"> (as </w:t>
      </w:r>
      <w:r w:rsidR="002002C9">
        <w:rPr>
          <w:lang w:val="en-CA"/>
        </w:rPr>
        <w:t xml:space="preserve">shown </w:t>
      </w:r>
      <w:r w:rsidR="00D43C1A">
        <w:rPr>
          <w:lang w:val="en-CA"/>
        </w:rPr>
        <w:t>in figure 3)</w:t>
      </w:r>
      <w:r w:rsidR="00D43C1A" w:rsidRPr="00D43C1A">
        <w:rPr>
          <w:lang w:val="en-CA"/>
        </w:rPr>
        <w:t>. The two waveforms in stereo tracks, called channels, are for the left and right side of speakers/headphones. </w:t>
      </w:r>
      <w:r w:rsidR="00D43C1A">
        <w:rPr>
          <w:lang w:val="en-CA"/>
        </w:rPr>
        <w:t xml:space="preserve"> To learn more about audio tracks, visit </w:t>
      </w:r>
      <w:hyperlink r:id="rId11" w:history="1">
        <w:r w:rsidR="00D43C1A">
          <w:rPr>
            <w:rStyle w:val="Hyperlink"/>
          </w:rPr>
          <w:t>https://manual.audacityteam.org/man/audio_tracks.html</w:t>
        </w:r>
      </w:hyperlink>
    </w:p>
    <w:p w14:paraId="3CC60FED" w14:textId="0978E627" w:rsidR="00BF3C38" w:rsidRDefault="00BF3C38" w:rsidP="00BF3C38">
      <w:pPr>
        <w:pStyle w:val="ListParagraph"/>
      </w:pPr>
    </w:p>
    <w:p w14:paraId="7E2214B2" w14:textId="77777777" w:rsidR="00005009" w:rsidRDefault="00005009" w:rsidP="00BF3C38">
      <w:pPr>
        <w:pStyle w:val="ListParagraph"/>
      </w:pPr>
    </w:p>
    <w:p w14:paraId="20D43302" w14:textId="77777777" w:rsidR="00005009" w:rsidRDefault="00203F06" w:rsidP="00005009">
      <w:pPr>
        <w:pStyle w:val="ListParagraph"/>
        <w:numPr>
          <w:ilvl w:val="0"/>
          <w:numId w:val="23"/>
        </w:numPr>
        <w:ind w:left="709"/>
      </w:pPr>
      <w:r>
        <w:lastRenderedPageBreak/>
        <w:t xml:space="preserve">The </w:t>
      </w:r>
      <w:r w:rsidRPr="00F30BB7">
        <w:t>ruler above the waveform shows you the length of the audio in minutes and secon</w:t>
      </w:r>
      <w:r>
        <w:t xml:space="preserve">ds. For example, this is what the clip looks like from </w:t>
      </w:r>
      <w:r w:rsidR="00AF3487">
        <w:t>zero</w:t>
      </w:r>
      <w:r>
        <w:t xml:space="preserve"> to five minutes.</w:t>
      </w:r>
    </w:p>
    <w:p w14:paraId="491358BD" w14:textId="173D2C2B" w:rsidR="00203F06" w:rsidRPr="00D171BB" w:rsidRDefault="00005009" w:rsidP="00005009">
      <w:pPr>
        <w:pStyle w:val="ListParagraph"/>
        <w:ind w:left="709"/>
      </w:pPr>
      <w:r w:rsidRPr="00D171BB">
        <w:t xml:space="preserve"> </w:t>
      </w:r>
    </w:p>
    <w:p w14:paraId="1C400E35" w14:textId="77777777" w:rsidR="00203F06" w:rsidRDefault="00203F06" w:rsidP="00203F06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059A8D7A" wp14:editId="3B55E20B">
            <wp:extent cx="1470991" cy="1155328"/>
            <wp:effectExtent l="0" t="0" r="2540" b="635"/>
            <wp:docPr id="1" name="Picture 1" title="zero to 5 minut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ve minutes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7627" cy="116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62A0C" w14:textId="2B78F052" w:rsidR="00203F06" w:rsidRDefault="00203F06" w:rsidP="00114BCF">
      <w:pPr>
        <w:pStyle w:val="Caption"/>
        <w:ind w:firstLine="709"/>
        <w:jc w:val="center"/>
      </w:pPr>
      <w:r>
        <w:t xml:space="preserve">Figure </w:t>
      </w:r>
      <w:r w:rsidR="00D923C4">
        <w:fldChar w:fldCharType="begin"/>
      </w:r>
      <w:r w:rsidR="00D923C4">
        <w:instrText xml:space="preserve"> SEQ Figure \* ARABIC </w:instrText>
      </w:r>
      <w:r w:rsidR="00D923C4">
        <w:fldChar w:fldCharType="separate"/>
      </w:r>
      <w:r w:rsidR="003A5D8C">
        <w:rPr>
          <w:noProof/>
        </w:rPr>
        <w:t>4</w:t>
      </w:r>
      <w:r w:rsidR="00D923C4">
        <w:rPr>
          <w:noProof/>
        </w:rPr>
        <w:fldChar w:fldCharType="end"/>
      </w:r>
      <w:r>
        <w:t xml:space="preserve"> zero to 5 minutes</w:t>
      </w:r>
    </w:p>
    <w:p w14:paraId="163FE31A" w14:textId="54DA1A77" w:rsidR="00203F06" w:rsidRDefault="00203F06" w:rsidP="00593868">
      <w:pPr>
        <w:ind w:firstLine="720"/>
      </w:pPr>
      <w:r>
        <w:t xml:space="preserve">This is what the clip looks like </w:t>
      </w:r>
      <w:r w:rsidR="00AF3487">
        <w:t>from</w:t>
      </w:r>
      <w:r>
        <w:t xml:space="preserve"> </w:t>
      </w:r>
      <w:r w:rsidR="00AF3487">
        <w:t>zero to one minute</w:t>
      </w:r>
      <w:r>
        <w:t xml:space="preserve"> after zooming in</w:t>
      </w:r>
      <w:r w:rsidR="00AF3487">
        <w:t xml:space="preserve"> (time is shown in seconds).</w:t>
      </w:r>
    </w:p>
    <w:p w14:paraId="48C8F9F2" w14:textId="77777777" w:rsidR="00AF3487" w:rsidRDefault="00AF3487" w:rsidP="00AF3487">
      <w:pPr>
        <w:keepNext/>
        <w:jc w:val="center"/>
      </w:pPr>
      <w:r>
        <w:rPr>
          <w:noProof/>
        </w:rPr>
        <w:drawing>
          <wp:inline distT="0" distB="0" distL="0" distR="0" wp14:anchorId="0462D0C1" wp14:editId="3F602A12">
            <wp:extent cx="1884459" cy="983420"/>
            <wp:effectExtent l="0" t="0" r="0" b="0"/>
            <wp:docPr id="6" name="Picture 6" title="zero to 1 minu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zero to one minute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310" cy="989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89AC3" w14:textId="6A8C1B38" w:rsidR="00AF3487" w:rsidRPr="00203F06" w:rsidRDefault="00AF3487" w:rsidP="00AF3487">
      <w:pPr>
        <w:pStyle w:val="Caption"/>
        <w:jc w:val="center"/>
      </w:pPr>
      <w:r>
        <w:t xml:space="preserve">Figure </w:t>
      </w:r>
      <w:r w:rsidR="00D923C4">
        <w:fldChar w:fldCharType="begin"/>
      </w:r>
      <w:r w:rsidR="00D923C4">
        <w:instrText xml:space="preserve"> SEQ Figure \* ARABIC </w:instrText>
      </w:r>
      <w:r w:rsidR="00D923C4">
        <w:fldChar w:fldCharType="separate"/>
      </w:r>
      <w:r w:rsidR="003A5D8C">
        <w:rPr>
          <w:noProof/>
        </w:rPr>
        <w:t>5</w:t>
      </w:r>
      <w:r w:rsidR="00D923C4">
        <w:rPr>
          <w:noProof/>
        </w:rPr>
        <w:fldChar w:fldCharType="end"/>
      </w:r>
      <w:r>
        <w:t xml:space="preserve"> zero to 1 minute</w:t>
      </w:r>
    </w:p>
    <w:p w14:paraId="6F51AB7B" w14:textId="77777777" w:rsidR="00114BCF" w:rsidRDefault="0070774E" w:rsidP="00114BCF">
      <w:pPr>
        <w:pStyle w:val="ListParagraph"/>
        <w:numPr>
          <w:ilvl w:val="0"/>
          <w:numId w:val="23"/>
        </w:numPr>
        <w:ind w:left="709"/>
      </w:pPr>
      <w:r>
        <w:t xml:space="preserve">To extract a clip from your audio track, you first need to zoom in </w:t>
      </w:r>
      <w:r w:rsidR="00203F06">
        <w:t>to get into more detail of your clip. Click the zoom button in the edit toolbar to get a closer look at the waveform</w:t>
      </w:r>
      <w:r w:rsidR="00FF3EFF">
        <w:t xml:space="preserve">, and zoom in to get to the right portion </w:t>
      </w:r>
      <w:r w:rsidR="00114BCF">
        <w:t>that you want to extract from the clip.</w:t>
      </w:r>
    </w:p>
    <w:p w14:paraId="34DF75F7" w14:textId="6C1150B2" w:rsidR="00F30BB7" w:rsidRDefault="00114BCF" w:rsidP="00114BCF">
      <w:pPr>
        <w:pStyle w:val="ListParagraph"/>
        <w:ind w:left="709"/>
      </w:pPr>
      <w:r>
        <w:t xml:space="preserve"> </w:t>
      </w:r>
    </w:p>
    <w:p w14:paraId="52FFB79B" w14:textId="77777777" w:rsidR="00203F06" w:rsidRDefault="00203F06" w:rsidP="00203F06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726AF7BA" wp14:editId="627A9F9B">
            <wp:extent cx="3326400" cy="305989"/>
            <wp:effectExtent l="0" t="0" r="0" b="0"/>
            <wp:docPr id="4" name="Picture 4" title="zoom butt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zoom button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8856" cy="312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084AF" w14:textId="2AB4F58A" w:rsidR="00F30BB7" w:rsidRDefault="00203F06" w:rsidP="00203F06">
      <w:pPr>
        <w:pStyle w:val="Caption"/>
        <w:jc w:val="center"/>
      </w:pPr>
      <w:r>
        <w:t xml:space="preserve">Figure </w:t>
      </w:r>
      <w:r w:rsidR="00D923C4">
        <w:fldChar w:fldCharType="begin"/>
      </w:r>
      <w:r w:rsidR="00D923C4">
        <w:instrText xml:space="preserve"> SEQ Figure \* ARABIC </w:instrText>
      </w:r>
      <w:r w:rsidR="00D923C4">
        <w:fldChar w:fldCharType="separate"/>
      </w:r>
      <w:r w:rsidR="003A5D8C">
        <w:rPr>
          <w:noProof/>
        </w:rPr>
        <w:t>6</w:t>
      </w:r>
      <w:r w:rsidR="00D923C4">
        <w:rPr>
          <w:noProof/>
        </w:rPr>
        <w:fldChar w:fldCharType="end"/>
      </w:r>
      <w:r>
        <w:t xml:space="preserve"> Zoom </w:t>
      </w:r>
      <w:r w:rsidR="0073772B">
        <w:t>B</w:t>
      </w:r>
      <w:r>
        <w:t>uttons</w:t>
      </w:r>
    </w:p>
    <w:p w14:paraId="2353413E" w14:textId="696194A5" w:rsidR="00AF3487" w:rsidRDefault="00FF3EFF" w:rsidP="004927F5">
      <w:pPr>
        <w:pStyle w:val="ListParagraph"/>
        <w:numPr>
          <w:ilvl w:val="0"/>
          <w:numId w:val="23"/>
        </w:numPr>
        <w:ind w:left="709"/>
      </w:pPr>
      <w:r>
        <w:t>Click</w:t>
      </w:r>
      <w:r w:rsidR="00AF3487">
        <w:t xml:space="preserve"> the selection tool.</w:t>
      </w:r>
      <w:r w:rsidRPr="00FF3EFF">
        <w:t xml:space="preserve"> </w:t>
      </w:r>
    </w:p>
    <w:p w14:paraId="0728509D" w14:textId="52C026E5" w:rsidR="00AF3487" w:rsidRDefault="00874282" w:rsidP="00AF3487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30A0F044" wp14:editId="65D88FCE">
            <wp:extent cx="979200" cy="655098"/>
            <wp:effectExtent l="0" t="0" r="0" b="5715"/>
            <wp:docPr id="19" name="Picture 19" title="Selection to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electiont tool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0518" cy="66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5989C" w14:textId="086C3022" w:rsidR="00AF3487" w:rsidRDefault="00AF3487" w:rsidP="00986450">
      <w:pPr>
        <w:pStyle w:val="Caption"/>
        <w:ind w:firstLine="709"/>
        <w:jc w:val="center"/>
      </w:pPr>
      <w:r>
        <w:t xml:space="preserve">Figure </w:t>
      </w:r>
      <w:r w:rsidR="00D923C4">
        <w:fldChar w:fldCharType="begin"/>
      </w:r>
      <w:r w:rsidR="00D923C4">
        <w:instrText xml:space="preserve"> SEQ Figure \* ARABIC </w:instrText>
      </w:r>
      <w:r w:rsidR="00D923C4">
        <w:fldChar w:fldCharType="separate"/>
      </w:r>
      <w:r w:rsidR="003A5D8C">
        <w:rPr>
          <w:noProof/>
        </w:rPr>
        <w:t>7</w:t>
      </w:r>
      <w:r w:rsidR="00D923C4">
        <w:rPr>
          <w:noProof/>
        </w:rPr>
        <w:fldChar w:fldCharType="end"/>
      </w:r>
      <w:r>
        <w:t xml:space="preserve"> Selection Tool</w:t>
      </w:r>
    </w:p>
    <w:p w14:paraId="09C15F83" w14:textId="4F112702" w:rsidR="00FF3EFF" w:rsidRDefault="00103890" w:rsidP="007A058B">
      <w:pPr>
        <w:pStyle w:val="ListParagraph"/>
        <w:numPr>
          <w:ilvl w:val="0"/>
          <w:numId w:val="23"/>
        </w:numPr>
        <w:ind w:left="709"/>
      </w:pPr>
      <w:r>
        <w:t>Select</w:t>
      </w:r>
      <w:r w:rsidR="00FF3EFF">
        <w:t xml:space="preserve"> the portion of the clip you want to extract.</w:t>
      </w:r>
      <w:r w:rsidR="00FF3EFF" w:rsidRPr="00FF3EFF">
        <w:t xml:space="preserve"> </w:t>
      </w:r>
      <w:r w:rsidR="00FF3EFF">
        <w:t xml:space="preserve">In this example, we are </w:t>
      </w:r>
      <w:r w:rsidR="00986450">
        <w:t>going</w:t>
      </w:r>
      <w:r w:rsidR="00FF3EFF">
        <w:t xml:space="preserve"> to extract 30 seconds from this clip, from 2:45 to 3:1</w:t>
      </w:r>
      <w:r w:rsidR="00D930D0">
        <w:t xml:space="preserve">6 </w:t>
      </w:r>
      <w:r w:rsidR="00D930D0" w:rsidRPr="00D930D0">
        <w:rPr>
          <w:sz w:val="18"/>
        </w:rPr>
        <w:t>1/2</w:t>
      </w:r>
      <w:r w:rsidR="00FF3EFF">
        <w:t>.</w:t>
      </w:r>
    </w:p>
    <w:p w14:paraId="19F377EF" w14:textId="77777777" w:rsidR="00221201" w:rsidRDefault="00221201" w:rsidP="00221201">
      <w:pPr>
        <w:pStyle w:val="ListParagraph"/>
        <w:ind w:left="709"/>
      </w:pPr>
    </w:p>
    <w:p w14:paraId="6B02735E" w14:textId="5FC17396" w:rsidR="00203F06" w:rsidRDefault="00221201" w:rsidP="00221201">
      <w:pPr>
        <w:pStyle w:val="ListParagraph"/>
        <w:ind w:left="709"/>
      </w:pPr>
      <w:r w:rsidRPr="00221201">
        <w:t>Use the play button and listen carefully to your selection. Ensure you have a good selection before proceeding to the next step.</w:t>
      </w:r>
      <w:r>
        <w:t xml:space="preserve"> </w:t>
      </w:r>
    </w:p>
    <w:p w14:paraId="50CA602E" w14:textId="46E3018B" w:rsidR="00FF3EFF" w:rsidRDefault="00C33B96" w:rsidP="00FF3EFF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0DBF0259" wp14:editId="0591FFBF">
            <wp:extent cx="3153600" cy="1302905"/>
            <wp:effectExtent l="0" t="0" r="0" b="5715"/>
            <wp:docPr id="7" name="Picture 7" title="Selected Portion of the Cli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elected portion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2272" cy="1314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7DE56" w14:textId="6B1F52F1" w:rsidR="00FF3EFF" w:rsidRDefault="00FF3EFF" w:rsidP="00BC368A">
      <w:pPr>
        <w:pStyle w:val="Caption"/>
        <w:ind w:firstLine="349"/>
        <w:jc w:val="center"/>
      </w:pPr>
      <w:r>
        <w:t xml:space="preserve">Figure </w:t>
      </w:r>
      <w:r w:rsidR="00D923C4">
        <w:fldChar w:fldCharType="begin"/>
      </w:r>
      <w:r w:rsidR="00D923C4">
        <w:instrText xml:space="preserve"> SEQ Figure \* ARABIC </w:instrText>
      </w:r>
      <w:r w:rsidR="00D923C4">
        <w:fldChar w:fldCharType="separate"/>
      </w:r>
      <w:r w:rsidR="003A5D8C">
        <w:rPr>
          <w:noProof/>
        </w:rPr>
        <w:t>8</w:t>
      </w:r>
      <w:r w:rsidR="00D923C4">
        <w:rPr>
          <w:noProof/>
        </w:rPr>
        <w:fldChar w:fldCharType="end"/>
      </w:r>
      <w:r>
        <w:t xml:space="preserve"> Selected Portion of the Clip</w:t>
      </w:r>
    </w:p>
    <w:p w14:paraId="6C1A6E1E" w14:textId="32A665BE" w:rsidR="00103890" w:rsidRDefault="00103890" w:rsidP="00986450">
      <w:pPr>
        <w:pStyle w:val="ListParagraph"/>
        <w:numPr>
          <w:ilvl w:val="0"/>
          <w:numId w:val="23"/>
        </w:numPr>
        <w:ind w:left="709"/>
      </w:pPr>
      <w:r>
        <w:lastRenderedPageBreak/>
        <w:t>Click File-&gt;Export-&gt;Export Selected Audio</w:t>
      </w:r>
      <w:r w:rsidR="00C464B2">
        <w:t>.</w:t>
      </w:r>
    </w:p>
    <w:p w14:paraId="44A94099" w14:textId="2BCCD52A" w:rsidR="00986450" w:rsidRDefault="00103890" w:rsidP="00103890">
      <w:pPr>
        <w:pStyle w:val="ListParagraph"/>
        <w:ind w:left="709"/>
      </w:pPr>
      <w:r>
        <w:t xml:space="preserve"> </w:t>
      </w:r>
    </w:p>
    <w:p w14:paraId="490F75F6" w14:textId="77777777" w:rsidR="00103890" w:rsidRDefault="00103890" w:rsidP="00103890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4A5A4BC7" wp14:editId="60F5F5FB">
            <wp:extent cx="2011680" cy="1549814"/>
            <wp:effectExtent l="0" t="0" r="0" b="0"/>
            <wp:docPr id="10" name="Picture 10" title="Export Selected Audi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 Shot 2019-09-23 at 9.44.24 AM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1183" cy="155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EBDCA" w14:textId="0C762CED" w:rsidR="00103890" w:rsidRDefault="00103890" w:rsidP="00103890">
      <w:pPr>
        <w:pStyle w:val="Caption"/>
        <w:ind w:firstLine="709"/>
        <w:jc w:val="center"/>
      </w:pPr>
      <w:r>
        <w:t xml:space="preserve">Figure </w:t>
      </w:r>
      <w:r w:rsidR="00D923C4">
        <w:fldChar w:fldCharType="begin"/>
      </w:r>
      <w:r w:rsidR="00D923C4">
        <w:instrText xml:space="preserve"> SEQ Figure \* ARABIC </w:instrText>
      </w:r>
      <w:r w:rsidR="00D923C4">
        <w:fldChar w:fldCharType="separate"/>
      </w:r>
      <w:r w:rsidR="003A5D8C">
        <w:rPr>
          <w:noProof/>
        </w:rPr>
        <w:t>9</w:t>
      </w:r>
      <w:r w:rsidR="00D923C4">
        <w:rPr>
          <w:noProof/>
        </w:rPr>
        <w:fldChar w:fldCharType="end"/>
      </w:r>
      <w:r>
        <w:t xml:space="preserve"> Export Selected Audio</w:t>
      </w:r>
    </w:p>
    <w:p w14:paraId="1B80F437" w14:textId="079790F6" w:rsidR="00103890" w:rsidRDefault="00103890" w:rsidP="00103890">
      <w:pPr>
        <w:pStyle w:val="ListParagraph"/>
        <w:numPr>
          <w:ilvl w:val="0"/>
          <w:numId w:val="23"/>
        </w:numPr>
        <w:ind w:left="709"/>
      </w:pPr>
      <w:r>
        <w:t>Enter the file name of the new file and select the location where you want the file to be saved.</w:t>
      </w:r>
    </w:p>
    <w:p w14:paraId="48B44284" w14:textId="1C7ABF1B" w:rsidR="00103890" w:rsidRDefault="00103890" w:rsidP="00671F81">
      <w:pPr>
        <w:pStyle w:val="ListParagraph"/>
        <w:ind w:left="709"/>
      </w:pPr>
      <w:r>
        <w:t xml:space="preserve">For </w:t>
      </w:r>
      <w:r w:rsidR="00215606">
        <w:t xml:space="preserve">the </w:t>
      </w:r>
      <w:r>
        <w:t>File type make sure you select the “WAV” option.</w:t>
      </w:r>
      <w:r w:rsidR="00671F81">
        <w:t xml:space="preserve"> </w:t>
      </w:r>
      <w:r>
        <w:t>Click Save.</w:t>
      </w:r>
    </w:p>
    <w:p w14:paraId="16C6BBF6" w14:textId="77777777" w:rsidR="00103890" w:rsidRDefault="00103890" w:rsidP="00103890">
      <w:pPr>
        <w:keepNext/>
        <w:jc w:val="center"/>
      </w:pPr>
      <w:r>
        <w:rPr>
          <w:noProof/>
        </w:rPr>
        <w:drawing>
          <wp:inline distT="0" distB="0" distL="0" distR="0" wp14:anchorId="24DB259D" wp14:editId="1A607312">
            <wp:extent cx="2600077" cy="2159468"/>
            <wp:effectExtent l="0" t="0" r="3810" b="0"/>
            <wp:docPr id="11" name="Picture 11" title="Save Selected Audi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ave selected audio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9850" cy="2175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4E069" w14:textId="7108C483" w:rsidR="00103890" w:rsidRDefault="00103890" w:rsidP="00103890">
      <w:pPr>
        <w:pStyle w:val="Caption"/>
        <w:jc w:val="center"/>
      </w:pPr>
      <w:r>
        <w:t xml:space="preserve">Figure </w:t>
      </w:r>
      <w:r w:rsidR="00D923C4">
        <w:fldChar w:fldCharType="begin"/>
      </w:r>
      <w:r w:rsidR="00D923C4">
        <w:instrText xml:space="preserve"> SEQ Figure \* ARABIC </w:instrText>
      </w:r>
      <w:r w:rsidR="00D923C4">
        <w:fldChar w:fldCharType="separate"/>
      </w:r>
      <w:r w:rsidR="003A5D8C">
        <w:rPr>
          <w:noProof/>
        </w:rPr>
        <w:t>10</w:t>
      </w:r>
      <w:r w:rsidR="00D923C4">
        <w:rPr>
          <w:noProof/>
        </w:rPr>
        <w:fldChar w:fldCharType="end"/>
      </w:r>
      <w:r>
        <w:t xml:space="preserve"> Save Selected Audio</w:t>
      </w:r>
    </w:p>
    <w:p w14:paraId="642C0CA5" w14:textId="5FC7E9BF" w:rsidR="009B388D" w:rsidRDefault="003A5D8C" w:rsidP="00F44107">
      <w:pPr>
        <w:pStyle w:val="ListParagraph"/>
        <w:numPr>
          <w:ilvl w:val="0"/>
          <w:numId w:val="23"/>
        </w:numPr>
        <w:ind w:left="709"/>
      </w:pPr>
      <w:r>
        <w:t>Edit the meta data for the new file if you wish. Click OK.</w:t>
      </w:r>
    </w:p>
    <w:p w14:paraId="135F1C35" w14:textId="40DAFD79" w:rsidR="00113A18" w:rsidRDefault="00113A18" w:rsidP="00113A18">
      <w:pPr>
        <w:pStyle w:val="ListParagraph"/>
        <w:ind w:left="709"/>
      </w:pPr>
      <w:r>
        <w:t>Your .wav</w:t>
      </w:r>
      <w:r w:rsidR="00671F81">
        <w:t xml:space="preserve"> file should now be saved in the location you selected.</w:t>
      </w:r>
    </w:p>
    <w:p w14:paraId="17444DBC" w14:textId="77777777" w:rsidR="003A5D8C" w:rsidRDefault="003A5D8C" w:rsidP="003A5D8C">
      <w:pPr>
        <w:pStyle w:val="ListParagraph"/>
        <w:ind w:left="709"/>
      </w:pPr>
    </w:p>
    <w:p w14:paraId="25E312E2" w14:textId="77777777" w:rsidR="003A5D8C" w:rsidRDefault="003A5D8C" w:rsidP="003A5D8C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1F6F0BCD" wp14:editId="339366B6">
            <wp:extent cx="2794365" cy="2305878"/>
            <wp:effectExtent l="0" t="0" r="0" b="5715"/>
            <wp:docPr id="13" name="Picture 13" title="Meta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meta data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7027" cy="2324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EEA29" w14:textId="02D3E471" w:rsidR="009B388D" w:rsidRPr="009B388D" w:rsidRDefault="003A5D8C" w:rsidP="003A5D8C">
      <w:pPr>
        <w:pStyle w:val="Caption"/>
        <w:jc w:val="center"/>
      </w:pPr>
      <w:r>
        <w:t xml:space="preserve">Figure </w:t>
      </w:r>
      <w:r w:rsidR="00D923C4">
        <w:fldChar w:fldCharType="begin"/>
      </w:r>
      <w:r w:rsidR="00D923C4">
        <w:instrText xml:space="preserve"> SEQ Figure \* ARABIC </w:instrText>
      </w:r>
      <w:r w:rsidR="00D923C4">
        <w:fldChar w:fldCharType="separate"/>
      </w:r>
      <w:r>
        <w:rPr>
          <w:noProof/>
        </w:rPr>
        <w:t>11</w:t>
      </w:r>
      <w:r w:rsidR="00D923C4">
        <w:rPr>
          <w:noProof/>
        </w:rPr>
        <w:fldChar w:fldCharType="end"/>
      </w:r>
      <w:r>
        <w:t xml:space="preserve"> Meta data</w:t>
      </w:r>
      <w:bookmarkStart w:id="0" w:name="_GoBack"/>
      <w:bookmarkEnd w:id="0"/>
    </w:p>
    <w:sectPr w:rsidR="009B388D" w:rsidRPr="009B388D" w:rsidSect="00593868"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720" w:right="720" w:bottom="720" w:left="720" w:header="27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21DC71" w14:textId="77777777" w:rsidR="00D923C4" w:rsidRDefault="00D923C4" w:rsidP="00D26429">
      <w:pPr>
        <w:spacing w:after="0" w:line="240" w:lineRule="auto"/>
      </w:pPr>
      <w:r>
        <w:separator/>
      </w:r>
    </w:p>
  </w:endnote>
  <w:endnote w:type="continuationSeparator" w:id="0">
    <w:p w14:paraId="7214731F" w14:textId="77777777" w:rsidR="00D923C4" w:rsidRDefault="00D923C4" w:rsidP="00D264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Cambria"/>
    <w:panose1 w:val="020B0604020202020204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5003236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C5254E" w14:textId="5281A4FC" w:rsidR="00CC78A0" w:rsidRDefault="00CC78A0" w:rsidP="001C1EF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756609D" w14:textId="77777777" w:rsidR="00CC78A0" w:rsidRDefault="00CC78A0" w:rsidP="00CC78A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54119922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C1C4FF1" w14:textId="5F0D59EB" w:rsidR="00CC78A0" w:rsidRDefault="00CC78A0" w:rsidP="001C1EF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31FCBD9" w14:textId="5403B87A" w:rsidR="00593868" w:rsidRPr="00593868" w:rsidRDefault="00593868" w:rsidP="00CC78A0">
    <w:pPr>
      <w:pStyle w:val="Footer"/>
      <w:tabs>
        <w:tab w:val="clear" w:pos="4680"/>
        <w:tab w:val="clear" w:pos="9360"/>
        <w:tab w:val="right" w:pos="10800"/>
      </w:tabs>
      <w:ind w:right="360"/>
      <w:rPr>
        <w:sz w:val="20"/>
        <w:szCs w:val="20"/>
      </w:rPr>
    </w:pPr>
    <w:r w:rsidRPr="00593868">
      <w:rPr>
        <w:sz w:val="20"/>
        <w:szCs w:val="20"/>
        <w:lang w:val="en-CA"/>
      </w:rPr>
      <w:t>For more information, please contact us at quercus@utsc.utoronto.ca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728842340"/>
      <w:docPartObj>
        <w:docPartGallery w:val="Page Numbers (Bottom of Page)"/>
        <w:docPartUnique/>
      </w:docPartObj>
    </w:sdtPr>
    <w:sdtEndPr>
      <w:rPr>
        <w:rStyle w:val="PageNumber"/>
        <w:sz w:val="20"/>
      </w:rPr>
    </w:sdtEndPr>
    <w:sdtContent>
      <w:p w14:paraId="26316CD9" w14:textId="371DA298" w:rsidR="00FD2588" w:rsidRDefault="00FD2588" w:rsidP="001C1EF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0527C76" w14:textId="6F49C6B7" w:rsidR="00333BC1" w:rsidRDefault="00A97E1E" w:rsidP="00FD2588">
    <w:pPr>
      <w:pStyle w:val="Footer"/>
      <w:tabs>
        <w:tab w:val="clear" w:pos="4680"/>
        <w:tab w:val="clear" w:pos="9360"/>
        <w:tab w:val="right" w:pos="10800"/>
      </w:tabs>
      <w:ind w:right="360"/>
    </w:pPr>
    <w:r w:rsidRPr="00593868">
      <w:rPr>
        <w:sz w:val="20"/>
        <w:lang w:val="en-CA"/>
      </w:rPr>
      <w:t>For more information, please contact us at quercus@utsc.utoronto.c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00035E" w14:textId="77777777" w:rsidR="00D923C4" w:rsidRDefault="00D923C4" w:rsidP="00D26429">
      <w:pPr>
        <w:spacing w:after="0" w:line="240" w:lineRule="auto"/>
      </w:pPr>
      <w:r>
        <w:separator/>
      </w:r>
    </w:p>
  </w:footnote>
  <w:footnote w:type="continuationSeparator" w:id="0">
    <w:p w14:paraId="60E55B9D" w14:textId="77777777" w:rsidR="00D923C4" w:rsidRDefault="00D923C4" w:rsidP="00D264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856D3C" w14:textId="20E8973E" w:rsidR="00857931" w:rsidRDefault="00333BC1" w:rsidP="00333BC1">
    <w:pPr>
      <w:pStyle w:val="Header"/>
      <w:jc w:val="right"/>
    </w:pPr>
    <w:r w:rsidRPr="00E90097">
      <w:rPr>
        <w:noProof/>
      </w:rPr>
      <w:drawing>
        <wp:inline distT="0" distB="0" distL="0" distR="0" wp14:anchorId="15FEE85D" wp14:editId="6F24EC28">
          <wp:extent cx="2597262" cy="530274"/>
          <wp:effectExtent l="0" t="0" r="0" b="3175"/>
          <wp:docPr id="8" name="Picture 8" title="Centre for Teaching and Learning wordmar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24846" cy="5563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AB83997" w14:textId="77777777" w:rsidR="004A552E" w:rsidRDefault="004A55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96A"/>
    <w:multiLevelType w:val="hybridMultilevel"/>
    <w:tmpl w:val="86C806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61BA4"/>
    <w:multiLevelType w:val="hybridMultilevel"/>
    <w:tmpl w:val="C5AA9F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764FDB"/>
    <w:multiLevelType w:val="multilevel"/>
    <w:tmpl w:val="8876B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117C8F"/>
    <w:multiLevelType w:val="hybridMultilevel"/>
    <w:tmpl w:val="AC3892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CD4B98"/>
    <w:multiLevelType w:val="hybridMultilevel"/>
    <w:tmpl w:val="A154B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6A421E"/>
    <w:multiLevelType w:val="hybridMultilevel"/>
    <w:tmpl w:val="6F487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DA0AD0"/>
    <w:multiLevelType w:val="hybridMultilevel"/>
    <w:tmpl w:val="5EA8B644"/>
    <w:lvl w:ilvl="0" w:tplc="2802398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4494C3B"/>
    <w:multiLevelType w:val="hybridMultilevel"/>
    <w:tmpl w:val="CA4686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786EAC"/>
    <w:multiLevelType w:val="hybridMultilevel"/>
    <w:tmpl w:val="F0A6D2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0A5363"/>
    <w:multiLevelType w:val="hybridMultilevel"/>
    <w:tmpl w:val="373AFF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444C86"/>
    <w:multiLevelType w:val="hybridMultilevel"/>
    <w:tmpl w:val="CEAE8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7369BA"/>
    <w:multiLevelType w:val="hybridMultilevel"/>
    <w:tmpl w:val="BAD27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CD3848"/>
    <w:multiLevelType w:val="hybridMultilevel"/>
    <w:tmpl w:val="8F66CE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834217"/>
    <w:multiLevelType w:val="hybridMultilevel"/>
    <w:tmpl w:val="56AEB8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8C67D3"/>
    <w:multiLevelType w:val="hybridMultilevel"/>
    <w:tmpl w:val="092650E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463578"/>
    <w:multiLevelType w:val="hybridMultilevel"/>
    <w:tmpl w:val="12468B4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19461F"/>
    <w:multiLevelType w:val="hybridMultilevel"/>
    <w:tmpl w:val="C23C2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5979E6"/>
    <w:multiLevelType w:val="hybridMultilevel"/>
    <w:tmpl w:val="B40E1BC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5D4EB3"/>
    <w:multiLevelType w:val="hybridMultilevel"/>
    <w:tmpl w:val="85F45C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B170EA"/>
    <w:multiLevelType w:val="hybridMultilevel"/>
    <w:tmpl w:val="B9744046"/>
    <w:lvl w:ilvl="0" w:tplc="04090017">
      <w:start w:val="1"/>
      <w:numFmt w:val="lowerLetter"/>
      <w:lvlText w:val="%1)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63864B00"/>
    <w:multiLevelType w:val="hybridMultilevel"/>
    <w:tmpl w:val="7668D9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BD0B2C"/>
    <w:multiLevelType w:val="hybridMultilevel"/>
    <w:tmpl w:val="D16A79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297BDE"/>
    <w:multiLevelType w:val="hybridMultilevel"/>
    <w:tmpl w:val="B974404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D87506"/>
    <w:multiLevelType w:val="hybridMultilevel"/>
    <w:tmpl w:val="159095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E12B3A"/>
    <w:multiLevelType w:val="hybridMultilevel"/>
    <w:tmpl w:val="03CE3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8"/>
  </w:num>
  <w:num w:numId="3">
    <w:abstractNumId w:val="2"/>
  </w:num>
  <w:num w:numId="4">
    <w:abstractNumId w:val="11"/>
  </w:num>
  <w:num w:numId="5">
    <w:abstractNumId w:val="19"/>
  </w:num>
  <w:num w:numId="6">
    <w:abstractNumId w:val="7"/>
  </w:num>
  <w:num w:numId="7">
    <w:abstractNumId w:val="24"/>
  </w:num>
  <w:num w:numId="8">
    <w:abstractNumId w:val="20"/>
  </w:num>
  <w:num w:numId="9">
    <w:abstractNumId w:val="15"/>
  </w:num>
  <w:num w:numId="10">
    <w:abstractNumId w:val="9"/>
  </w:num>
  <w:num w:numId="11">
    <w:abstractNumId w:val="16"/>
  </w:num>
  <w:num w:numId="12">
    <w:abstractNumId w:val="3"/>
  </w:num>
  <w:num w:numId="13">
    <w:abstractNumId w:val="10"/>
  </w:num>
  <w:num w:numId="14">
    <w:abstractNumId w:val="13"/>
  </w:num>
  <w:num w:numId="15">
    <w:abstractNumId w:val="12"/>
  </w:num>
  <w:num w:numId="16">
    <w:abstractNumId w:val="21"/>
  </w:num>
  <w:num w:numId="17">
    <w:abstractNumId w:val="17"/>
  </w:num>
  <w:num w:numId="18">
    <w:abstractNumId w:val="0"/>
  </w:num>
  <w:num w:numId="19">
    <w:abstractNumId w:val="4"/>
  </w:num>
  <w:num w:numId="20">
    <w:abstractNumId w:val="14"/>
  </w:num>
  <w:num w:numId="21">
    <w:abstractNumId w:val="18"/>
  </w:num>
  <w:num w:numId="22">
    <w:abstractNumId w:val="22"/>
  </w:num>
  <w:num w:numId="23">
    <w:abstractNumId w:val="1"/>
  </w:num>
  <w:num w:numId="24">
    <w:abstractNumId w:val="5"/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MLUwMTA3MDA1tjRU0lEKTi0uzszPAykwrgUAHe/LjSwAAAA="/>
  </w:docVars>
  <w:rsids>
    <w:rsidRoot w:val="00751413"/>
    <w:rsid w:val="000013D0"/>
    <w:rsid w:val="00005009"/>
    <w:rsid w:val="000101E2"/>
    <w:rsid w:val="00014A05"/>
    <w:rsid w:val="00022F81"/>
    <w:rsid w:val="00040553"/>
    <w:rsid w:val="00055396"/>
    <w:rsid w:val="000713CA"/>
    <w:rsid w:val="00086262"/>
    <w:rsid w:val="0009408C"/>
    <w:rsid w:val="000B5DF0"/>
    <w:rsid w:val="000C3065"/>
    <w:rsid w:val="000E4C99"/>
    <w:rsid w:val="000E6077"/>
    <w:rsid w:val="00101CB0"/>
    <w:rsid w:val="00103890"/>
    <w:rsid w:val="00111E86"/>
    <w:rsid w:val="00113A18"/>
    <w:rsid w:val="00114BCF"/>
    <w:rsid w:val="0012343C"/>
    <w:rsid w:val="0013325A"/>
    <w:rsid w:val="00137195"/>
    <w:rsid w:val="00170259"/>
    <w:rsid w:val="001937FC"/>
    <w:rsid w:val="001A065A"/>
    <w:rsid w:val="001A077A"/>
    <w:rsid w:val="001C699A"/>
    <w:rsid w:val="001C7B62"/>
    <w:rsid w:val="001D0945"/>
    <w:rsid w:val="001D5F45"/>
    <w:rsid w:val="001E28CD"/>
    <w:rsid w:val="001F1F29"/>
    <w:rsid w:val="001F3127"/>
    <w:rsid w:val="002002C9"/>
    <w:rsid w:val="00202E4E"/>
    <w:rsid w:val="00203F06"/>
    <w:rsid w:val="00205108"/>
    <w:rsid w:val="0020684E"/>
    <w:rsid w:val="00215606"/>
    <w:rsid w:val="00216E85"/>
    <w:rsid w:val="00221201"/>
    <w:rsid w:val="0022278E"/>
    <w:rsid w:val="00232723"/>
    <w:rsid w:val="0024003D"/>
    <w:rsid w:val="00261EA1"/>
    <w:rsid w:val="00265718"/>
    <w:rsid w:val="00281562"/>
    <w:rsid w:val="002849D1"/>
    <w:rsid w:val="002A38BB"/>
    <w:rsid w:val="002B013F"/>
    <w:rsid w:val="002D440F"/>
    <w:rsid w:val="002F0628"/>
    <w:rsid w:val="003008FF"/>
    <w:rsid w:val="00307382"/>
    <w:rsid w:val="00321B94"/>
    <w:rsid w:val="00327E85"/>
    <w:rsid w:val="00331D26"/>
    <w:rsid w:val="00333BC1"/>
    <w:rsid w:val="00334149"/>
    <w:rsid w:val="003512DA"/>
    <w:rsid w:val="00355BB3"/>
    <w:rsid w:val="003627D1"/>
    <w:rsid w:val="0037647E"/>
    <w:rsid w:val="00392B24"/>
    <w:rsid w:val="00396A27"/>
    <w:rsid w:val="003A5D8C"/>
    <w:rsid w:val="003A6309"/>
    <w:rsid w:val="003C2758"/>
    <w:rsid w:val="003C7C87"/>
    <w:rsid w:val="003F5BD8"/>
    <w:rsid w:val="00412B3B"/>
    <w:rsid w:val="0042184E"/>
    <w:rsid w:val="00456A43"/>
    <w:rsid w:val="004845D1"/>
    <w:rsid w:val="00496635"/>
    <w:rsid w:val="004A552E"/>
    <w:rsid w:val="004B11F5"/>
    <w:rsid w:val="004D40C0"/>
    <w:rsid w:val="004E46E8"/>
    <w:rsid w:val="005036D2"/>
    <w:rsid w:val="00506F09"/>
    <w:rsid w:val="00530395"/>
    <w:rsid w:val="00532708"/>
    <w:rsid w:val="00540A6D"/>
    <w:rsid w:val="005459AD"/>
    <w:rsid w:val="0055674A"/>
    <w:rsid w:val="00557B74"/>
    <w:rsid w:val="005620A1"/>
    <w:rsid w:val="00563DB3"/>
    <w:rsid w:val="005642EA"/>
    <w:rsid w:val="0056482B"/>
    <w:rsid w:val="00570E9B"/>
    <w:rsid w:val="0058119F"/>
    <w:rsid w:val="00593868"/>
    <w:rsid w:val="00593FF3"/>
    <w:rsid w:val="00595565"/>
    <w:rsid w:val="00596623"/>
    <w:rsid w:val="005B65AB"/>
    <w:rsid w:val="005E35FE"/>
    <w:rsid w:val="005F0D61"/>
    <w:rsid w:val="005F1E1F"/>
    <w:rsid w:val="005F5738"/>
    <w:rsid w:val="00645A35"/>
    <w:rsid w:val="00647261"/>
    <w:rsid w:val="00662B95"/>
    <w:rsid w:val="00671F81"/>
    <w:rsid w:val="00672132"/>
    <w:rsid w:val="00695947"/>
    <w:rsid w:val="006A1D4E"/>
    <w:rsid w:val="006B208D"/>
    <w:rsid w:val="006D30AB"/>
    <w:rsid w:val="006F3A0C"/>
    <w:rsid w:val="0070043F"/>
    <w:rsid w:val="0070209B"/>
    <w:rsid w:val="007072DA"/>
    <w:rsid w:val="0070774E"/>
    <w:rsid w:val="0071089F"/>
    <w:rsid w:val="007309D7"/>
    <w:rsid w:val="0073772B"/>
    <w:rsid w:val="00742DEF"/>
    <w:rsid w:val="00751413"/>
    <w:rsid w:val="00753A11"/>
    <w:rsid w:val="00756CF8"/>
    <w:rsid w:val="007646AC"/>
    <w:rsid w:val="007940DD"/>
    <w:rsid w:val="007A058B"/>
    <w:rsid w:val="007A26AF"/>
    <w:rsid w:val="007C2AAB"/>
    <w:rsid w:val="007C35CA"/>
    <w:rsid w:val="007C5ACB"/>
    <w:rsid w:val="007D7213"/>
    <w:rsid w:val="007F1C6F"/>
    <w:rsid w:val="007F4DC2"/>
    <w:rsid w:val="007F7E57"/>
    <w:rsid w:val="00805647"/>
    <w:rsid w:val="00822816"/>
    <w:rsid w:val="00831B8A"/>
    <w:rsid w:val="00851F28"/>
    <w:rsid w:val="00857931"/>
    <w:rsid w:val="00860899"/>
    <w:rsid w:val="00870601"/>
    <w:rsid w:val="00874282"/>
    <w:rsid w:val="00884C78"/>
    <w:rsid w:val="008E309A"/>
    <w:rsid w:val="008E55FB"/>
    <w:rsid w:val="00900C38"/>
    <w:rsid w:val="00902BD4"/>
    <w:rsid w:val="00930294"/>
    <w:rsid w:val="00930F03"/>
    <w:rsid w:val="00943953"/>
    <w:rsid w:val="009638D4"/>
    <w:rsid w:val="009666DD"/>
    <w:rsid w:val="00973BB1"/>
    <w:rsid w:val="00986450"/>
    <w:rsid w:val="009A2C52"/>
    <w:rsid w:val="009A4016"/>
    <w:rsid w:val="009B388D"/>
    <w:rsid w:val="009D6832"/>
    <w:rsid w:val="009E0C1E"/>
    <w:rsid w:val="009E706D"/>
    <w:rsid w:val="00A545CA"/>
    <w:rsid w:val="00A73994"/>
    <w:rsid w:val="00A739B9"/>
    <w:rsid w:val="00A97E1E"/>
    <w:rsid w:val="00AA5433"/>
    <w:rsid w:val="00AC005E"/>
    <w:rsid w:val="00AC67AE"/>
    <w:rsid w:val="00AC788E"/>
    <w:rsid w:val="00AF3487"/>
    <w:rsid w:val="00B1214B"/>
    <w:rsid w:val="00B13B63"/>
    <w:rsid w:val="00B15244"/>
    <w:rsid w:val="00B17F2E"/>
    <w:rsid w:val="00B229E1"/>
    <w:rsid w:val="00B24A31"/>
    <w:rsid w:val="00B333FA"/>
    <w:rsid w:val="00B53258"/>
    <w:rsid w:val="00B857AD"/>
    <w:rsid w:val="00B90888"/>
    <w:rsid w:val="00B92607"/>
    <w:rsid w:val="00BA04D8"/>
    <w:rsid w:val="00BA36E4"/>
    <w:rsid w:val="00BB1372"/>
    <w:rsid w:val="00BB4EA7"/>
    <w:rsid w:val="00BC368A"/>
    <w:rsid w:val="00BC74F2"/>
    <w:rsid w:val="00BD378C"/>
    <w:rsid w:val="00BD4F93"/>
    <w:rsid w:val="00BE0101"/>
    <w:rsid w:val="00BE4292"/>
    <w:rsid w:val="00BF3C38"/>
    <w:rsid w:val="00BF4ED0"/>
    <w:rsid w:val="00C24434"/>
    <w:rsid w:val="00C3026E"/>
    <w:rsid w:val="00C33B96"/>
    <w:rsid w:val="00C3555D"/>
    <w:rsid w:val="00C36918"/>
    <w:rsid w:val="00C37AAC"/>
    <w:rsid w:val="00C41EC3"/>
    <w:rsid w:val="00C43420"/>
    <w:rsid w:val="00C464B2"/>
    <w:rsid w:val="00C506AE"/>
    <w:rsid w:val="00C96307"/>
    <w:rsid w:val="00CB4653"/>
    <w:rsid w:val="00CC0D42"/>
    <w:rsid w:val="00CC4D87"/>
    <w:rsid w:val="00CC78A0"/>
    <w:rsid w:val="00CF09A6"/>
    <w:rsid w:val="00CF749B"/>
    <w:rsid w:val="00D06244"/>
    <w:rsid w:val="00D06517"/>
    <w:rsid w:val="00D171BB"/>
    <w:rsid w:val="00D2146C"/>
    <w:rsid w:val="00D2309B"/>
    <w:rsid w:val="00D23D11"/>
    <w:rsid w:val="00D26429"/>
    <w:rsid w:val="00D32C6E"/>
    <w:rsid w:val="00D33756"/>
    <w:rsid w:val="00D43C1A"/>
    <w:rsid w:val="00D5570D"/>
    <w:rsid w:val="00D57301"/>
    <w:rsid w:val="00D651F0"/>
    <w:rsid w:val="00D825D4"/>
    <w:rsid w:val="00D923C4"/>
    <w:rsid w:val="00D930D0"/>
    <w:rsid w:val="00DB2823"/>
    <w:rsid w:val="00DD01FD"/>
    <w:rsid w:val="00DF00D0"/>
    <w:rsid w:val="00DF0955"/>
    <w:rsid w:val="00E05D8D"/>
    <w:rsid w:val="00E23383"/>
    <w:rsid w:val="00E41405"/>
    <w:rsid w:val="00E520B4"/>
    <w:rsid w:val="00E56486"/>
    <w:rsid w:val="00E70C89"/>
    <w:rsid w:val="00E73A6E"/>
    <w:rsid w:val="00E84C73"/>
    <w:rsid w:val="00E95277"/>
    <w:rsid w:val="00EA22D6"/>
    <w:rsid w:val="00ED39EF"/>
    <w:rsid w:val="00EE159A"/>
    <w:rsid w:val="00EF1850"/>
    <w:rsid w:val="00EF45B9"/>
    <w:rsid w:val="00F17ED8"/>
    <w:rsid w:val="00F22E8D"/>
    <w:rsid w:val="00F24214"/>
    <w:rsid w:val="00F24DCD"/>
    <w:rsid w:val="00F25BD1"/>
    <w:rsid w:val="00F27A28"/>
    <w:rsid w:val="00F30BB7"/>
    <w:rsid w:val="00F44014"/>
    <w:rsid w:val="00F44107"/>
    <w:rsid w:val="00FA6FBC"/>
    <w:rsid w:val="00FD2588"/>
    <w:rsid w:val="00FD304F"/>
    <w:rsid w:val="00FF3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EECC0B"/>
  <w15:chartTrackingRefBased/>
  <w15:docId w15:val="{8D6730D5-DD68-4008-8F49-50F90657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18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141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2F0628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F0628"/>
    <w:rPr>
      <w:rFonts w:asciiTheme="majorHAnsi" w:eastAsiaTheme="majorEastAsia" w:hAnsiTheme="majorHAnsi" w:cstheme="majorBidi"/>
      <w:b/>
      <w:spacing w:val="-10"/>
      <w:kern w:val="28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851F2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2184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20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20A1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7C5ACB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264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6429"/>
  </w:style>
  <w:style w:type="paragraph" w:styleId="Footer">
    <w:name w:val="footer"/>
    <w:basedOn w:val="Normal"/>
    <w:link w:val="FooterChar"/>
    <w:uiPriority w:val="99"/>
    <w:unhideWhenUsed/>
    <w:rsid w:val="00D264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6429"/>
  </w:style>
  <w:style w:type="character" w:styleId="Hyperlink">
    <w:name w:val="Hyperlink"/>
    <w:basedOn w:val="DefaultParagraphFont"/>
    <w:uiPriority w:val="99"/>
    <w:unhideWhenUsed/>
    <w:rsid w:val="004A55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4A552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651F0"/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0774E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CC78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8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0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9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5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6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0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7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1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2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9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5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anual.audacityteam.org/man/audio_tracks.html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F034D1-F29A-074B-97F9-0BAC4AF397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3</Pages>
  <Words>404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oronto</Company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ja Wigglesworth</dc:creator>
  <cp:keywords/>
  <dc:description/>
  <cp:lastModifiedBy>Dina Soliman</cp:lastModifiedBy>
  <cp:revision>108</cp:revision>
  <cp:lastPrinted>2018-03-06T18:16:00Z</cp:lastPrinted>
  <dcterms:created xsi:type="dcterms:W3CDTF">2018-03-23T13:18:00Z</dcterms:created>
  <dcterms:modified xsi:type="dcterms:W3CDTF">2019-10-21T14:41:00Z</dcterms:modified>
</cp:coreProperties>
</file>